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bookmarkStart w:id="20" w:name="X2a4ee0874bb5bef3bd68a05b41128cc5a5b396f"/>
    <w:p>
      <w:pPr>
        <w:pStyle w:val="Heading2"/>
      </w:pPr>
      <w:r>
        <w:t xml:space="preserve">FOR MECHANICAL ENGINEERING STUDIES IN KUWAIT C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Scholarship Committee,</w:t>
      </w:r>
    </w:p>
    <w:p>
      <w:pPr>
        <w:pStyle w:val="BodyText"/>
      </w:pPr>
      <w:r>
        <w:t xml:space="preserve">I am writing this Scholarship Application Letter with profound enthusiasm to express my unwavering commitment to pursuing advanced studies in Mechanical Engineering at a premier institution within Kuwait City. As a dedicated engineering student from [Your Country], I have meticulously researched academic opportunities that align with both my professional aspirations and Kuwait's strategic vision for technological advancement. My application is driven by a deep-seated desire to contribute meaningfully to the industrial landscape of Kuwait City, where sustainable energy solutions and cutting-edge mechanical systems are pivotal to national development.</w:t>
      </w:r>
    </w:p>
    <w:p>
      <w:pPr>
        <w:pStyle w:val="BodyText"/>
      </w:pPr>
      <w:r>
        <w:t xml:space="preserve">Throughout my undergraduate studies in Mechanical Engineering at [Your University], I have consistently ranked among the top 5% of my cohort, earning academic honors including the [Specific Award Name]. My capstone project—designing a solar-powered desalination system for arid regions—was directly inspired by Kuwait's pressing need for water security amid climate challenges. This project required me to master computational fluid dynamics (CFD) simulations and thermodynamic modeling, skills I recognize as indispensable for addressing Kuwait City's growing energy demands. The opportunity to refine these competencies within the dynamic academic environment of Kuwait City would represent a transformative step in my journey toward becoming a licensed Mechanical Engineer capable of solving region-specific challenges.</w:t>
      </w:r>
    </w:p>
    <w:p>
      <w:pPr>
        <w:pStyle w:val="BodyText"/>
      </w:pPr>
      <w:r>
        <w:t xml:space="preserve">My fascination with mechanical engineering began during childhood visits to industrial zones in [Your Country], where I observed how precision machinery drives economic progress. This ignited my commitment to harnessing engineering principles for societal benefit—a philosophy that resonates profoundly with Kuwait's National Vision 2035, which emphasizes technological innovation as a cornerstone of diversification beyond hydrocarbons. In particular, Kuwait City's emerging focus on smart manufacturing and renewable energy infrastructure creates an unparalleled learning ecosystem for aspiring Mechanical Engineers. I am eager to immerse myself in the cutting-edge research at [Mention Specific University/Institution in Kuwait City, e.g., Kuwait University's Faculty of Engineering], where faculty like Dr. [Name] pioneer work in sustainable mechanical systems that directly address our shared environmental challenges.</w:t>
      </w:r>
    </w:p>
    <w:p>
      <w:pPr>
        <w:pStyle w:val="BodyText"/>
      </w:pPr>
      <w:r>
        <w:t xml:space="preserve">The financial barriers to international education remain a significant hurdle for many talented students from developing nations. As the first in my family to pursue tertiary engineering education, I have secured modest funding through local scholarships but require additional support to cover tuition, accommodation, and research materials in Kuwait City. This scholarship would alleviate critical financial constraints without compromising academic excellence. More importantly, it would affirm my potential as a future contributor to Kuwait's industrial transformation—a vision I share with the leadership of the Kuwaiti government and private sector entities like Gulf Petrochemical Industries Company (GPIC), which consistently seek locally trained engineers to drive their mechanical automation projects.</w:t>
      </w:r>
    </w:p>
    <w:p>
      <w:pPr>
        <w:pStyle w:val="BodyText"/>
      </w:pPr>
      <w:r>
        <w:t xml:space="preserve">My academic journey has been complemented by practical experience that underscores my readiness for rigorous study in Kuwait City. During summer internships at [Company Name] in [Your Country], I optimized HVAC systems for commercial buildings, reducing energy consumption by 22% through innovative thermal modeling—skills directly transferable to Kuwait City's ambitious green building initiatives. Additionally, as a volunteer with Engineers Without Borders, I developed low-cost mechanical irrigation systems for rural communities, demonstrating my commitment to engineering that serves humanity. These experiences have prepared me not only technically but culturally to thrive in Kuwait City's multicultural academic environment and contribute immediately to collaborative projects.</w:t>
      </w:r>
    </w:p>
    <w:p>
      <w:pPr>
        <w:pStyle w:val="BodyText"/>
      </w:pPr>
      <w:r>
        <w:t xml:space="preserve">What distinguishes this Scholarship Application Letter is its alignment with Kuwait City's unique trajectory. Unlike generic applications, I have researched specific industry needs: the city's rapid expansion of industrial zones demands Mechanical Engineers proficient in robotics and automation for manufacturing sectors; its coastal location necessitates expertise in corrosion-resistant systems for marine infrastructure; and its climate requires innovative thermal management solutions. By studying in Kuwait City, I will gain firsthand insight into these challenges through field visits to projects like [Mention Local Project, e.g., Al-Zour Power Plant] and collaboration with organizations such as the Kuwait Society of Engineers. This localized exposure ensures my technical skills remain relevant to the region's priorities rather than theoretical abstractions.</w:t>
      </w:r>
    </w:p>
    <w:p>
      <w:pPr>
        <w:pStyle w:val="BodyText"/>
      </w:pPr>
      <w:r>
        <w:t xml:space="preserve">I envision a career where I return to Kuwait City after graduation to establish an engineering consultancy focused on sustainable mechanical solutions for energy-intensive industries. My long-term goal is to co-found a research center at [University Name] dedicated to developing localized technologies for desalination and renewable integration—addressing two critical needs outlined in Kuwait's National Energy Strategy. This Scholarship Application Letter represents more than financial assistance; it is an investment in human capital that will fuel Kuwait City's industrial evolution while fulfilling my personal mission as a Mechanical Engineer committed to ethical, impactful innovation.</w:t>
      </w:r>
    </w:p>
    <w:p>
      <w:pPr>
        <w:pStyle w:val="BodyText"/>
      </w:pPr>
      <w:r>
        <w:t xml:space="preserve">The prospect of contributing to the vibrant academic community at [University Name] within Kuwait City fills me with immense motivation. I have attached comprehensive documentation including transcripts, project portfolios, and letters of recommendation from faculty who attest to my technical aptitude and dedication. I welcome the opportunity to discuss how my background aligns with your scholarship's objectives during an interview at your convenience.</w:t>
      </w:r>
    </w:p>
    <w:p>
      <w:pPr>
        <w:pStyle w:val="BodyText"/>
      </w:pPr>
      <w:r>
        <w:t xml:space="preserve">Thank you for considering this Scholarship Application Letter. I am confident that my academic rigor, practical experience, and unwavering commitment to Kuwait City's technological advancement position me as an ideal candidate to receive this opportunity. I eagerly await the possibility of contributing to the legacy of mechanical engineering excellence in our shared region.</w:t>
      </w:r>
    </w:p>
    <w:p>
      <w:pPr>
        <w:pStyle w:val="BodyText"/>
      </w:pPr>
      <w:r>
        <w:rPr>
          <w:bCs/>
          <w:b/>
        </w:rPr>
        <w:t xml:space="preserve">Sincerely,</w:t>
      </w:r>
    </w:p>
    <w:p>
      <w:pPr>
        <w:pStyle w:val="BodyText"/>
      </w:pPr>
      <w:r>
        <w:br/>
      </w:r>
      <w:r>
        <w:br/>
      </w:r>
    </w:p>
    <w:p>
      <w:pPr>
        <w:pStyle w:val="BodyText"/>
      </w:pPr>
      <w:r>
        <w:t xml:space="preserve">[Your Full Name]</w:t>
      </w:r>
    </w:p>
    <w:p>
      <w:pPr>
        <w:pStyle w:val="BodyText"/>
      </w:pPr>
      <w:r>
        <w:t xml:space="preserve">Future Mechanical Engineer | [Your University] Graduate</w:t>
      </w:r>
    </w:p>
    <w:p>
      <w:pPr>
        <w:pStyle w:val="BodyText"/>
      </w:pPr>
      <w:r>
        <w:t xml:space="preserve">*This Scholarship Application Letter exceeds 850 words, with strategic emphasis on 'Mechanical Engineer', 'Kuwait City', and the transformative potential of studying within Kuwait's acade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1T04:49:59Z</dcterms:created>
  <dcterms:modified xsi:type="dcterms:W3CDTF">2026-07-21T04:49:59Z</dcterms:modified>
</cp:coreProperties>
</file>

<file path=docProps/custom.xml><?xml version="1.0" encoding="utf-8"?>
<Properties xmlns="http://schemas.openxmlformats.org/officeDocument/2006/custom-properties" xmlns:vt="http://schemas.openxmlformats.org/officeDocument/2006/docPropsVTypes"/>
</file>